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AD5E5B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AD5E5B">
        <w:rPr>
          <w:rFonts w:ascii="Times New Roman" w:hAnsi="Times New Roman" w:cs="Times New Roman"/>
          <w:sz w:val="28"/>
          <w:szCs w:val="28"/>
        </w:rPr>
        <w:t xml:space="preserve"> YATIN CHACHR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AD5E5B">
        <w:rPr>
          <w:rFonts w:ascii="Times New Roman" w:hAnsi="Times New Roman" w:cs="Times New Roman"/>
          <w:sz w:val="28"/>
          <w:szCs w:val="28"/>
        </w:rPr>
        <w:t>– 9915102088</w:t>
      </w:r>
      <w:r w:rsidR="00AD5E5B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Batch</w:t>
      </w:r>
      <w:proofErr w:type="gramEnd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D5E5B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D5E5B">
        <w:rPr>
          <w:rFonts w:ascii="Times New Roman" w:hAnsi="Times New Roman" w:cs="Times New Roman"/>
          <w:sz w:val="28"/>
          <w:szCs w:val="28"/>
        </w:rPr>
        <w:t>E4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AD5E5B">
        <w:rPr>
          <w:rFonts w:ascii="Times New Roman" w:hAnsi="Times New Roman" w:cs="Times New Roman"/>
          <w:sz w:val="28"/>
          <w:szCs w:val="28"/>
        </w:rPr>
        <w:t xml:space="preserve"> 9560012582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D5E5B">
        <w:rPr>
          <w:rFonts w:ascii="Times New Roman" w:hAnsi="Times New Roman" w:cs="Times New Roman"/>
          <w:sz w:val="28"/>
          <w:szCs w:val="28"/>
        </w:rPr>
        <w:t xml:space="preserve">-WIPRO PROJECT ENGINEER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my previous technical experience.</w:t>
      </w:r>
    </w:p>
    <w:p w:rsidR="00AD5E5B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on projects implemented during Internship.</w:t>
      </w:r>
    </w:p>
    <w:p w:rsidR="00AD5E5B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Development Life Cycle</w:t>
      </w:r>
    </w:p>
    <w:p w:rsidR="00AD5E5B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oid App Development projects(As I mentioned it in Resume )</w:t>
      </w:r>
    </w:p>
    <w:p w:rsidR="00AD5E5B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DL </w:t>
      </w:r>
      <w:proofErr w:type="spellStart"/>
      <w:r>
        <w:rPr>
          <w:rFonts w:ascii="Times New Roman" w:hAnsi="Times New Roman" w:cs="Times New Roman"/>
          <w:sz w:val="24"/>
          <w:szCs w:val="24"/>
        </w:rPr>
        <w:t>v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ML</w:t>
      </w:r>
    </w:p>
    <w:p w:rsidR="00AD5E5B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base you have worked on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5E5B" w:rsidRDefault="00AD5E5B" w:rsidP="00AD5E5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e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Realt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Implementation (As mentioned this is Resume)</w:t>
      </w:r>
    </w:p>
    <w:p w:rsidR="00AD5E5B" w:rsidRPr="00AD5E5B" w:rsidRDefault="00AD5E5B" w:rsidP="00AD5E5B">
      <w:pPr>
        <w:pStyle w:val="ListParagraph"/>
        <w:spacing w:line="240" w:lineRule="auto"/>
        <w:ind w:left="153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AD5E5B" w:rsidRDefault="00AD5E5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AD5E5B" w:rsidRDefault="00AD5E5B" w:rsidP="00AD5E5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something about yourself.</w:t>
      </w:r>
    </w:p>
    <w:p w:rsidR="00AD5E5B" w:rsidRDefault="00AD5E5B" w:rsidP="00AD5E5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ength and Weaknesses</w:t>
      </w:r>
    </w:p>
    <w:p w:rsidR="00AD5E5B" w:rsidRDefault="00AD5E5B" w:rsidP="00AD5E5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makes you unique</w:t>
      </w:r>
    </w:p>
    <w:p w:rsidR="00AD5E5B" w:rsidRDefault="00AD5E5B" w:rsidP="00AD5E5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years do you plan to stay in company</w:t>
      </w:r>
    </w:p>
    <w:p w:rsidR="00AD5E5B" w:rsidRPr="00AD5E5B" w:rsidRDefault="00AD5E5B" w:rsidP="00AD5E5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ests other than academics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F71091"/>
    <w:multiLevelType w:val="hybridMultilevel"/>
    <w:tmpl w:val="955C76A0"/>
    <w:lvl w:ilvl="0" w:tplc="0409000F">
      <w:start w:val="1"/>
      <w:numFmt w:val="decimal"/>
      <w:lvlText w:val="%1."/>
      <w:lvlJc w:val="left"/>
      <w:pPr>
        <w:ind w:left="153" w:hanging="360"/>
      </w:p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>
    <w:nsid w:val="31833E3F"/>
    <w:multiLevelType w:val="hybridMultilevel"/>
    <w:tmpl w:val="72C6B448"/>
    <w:lvl w:ilvl="0" w:tplc="0409000F">
      <w:start w:val="1"/>
      <w:numFmt w:val="decimal"/>
      <w:lvlText w:val="%1."/>
      <w:lvlJc w:val="left"/>
      <w:pPr>
        <w:ind w:left="153" w:hanging="360"/>
      </w:p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AD5E5B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E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E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75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Windows User</cp:lastModifiedBy>
  <cp:revision>6</cp:revision>
  <dcterms:created xsi:type="dcterms:W3CDTF">2018-12-17T15:18:00Z</dcterms:created>
  <dcterms:modified xsi:type="dcterms:W3CDTF">2019-01-26T10:34:00Z</dcterms:modified>
</cp:coreProperties>
</file>